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deb9f8baf13b9dd54065e72967790e9f91e869"/>
      <w:r>
        <w:rPr>
          <w:b/>
        </w:rPr>
        <w:t xml:space="preserve">ПРОТОКОЛ ПРО РЕЗУЛЬТАТИ ЕЛЕКТРОННОГО АУКЦІОНУ № LLE001-UA-20220622-961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7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 – будівля котельні, площею 84,8 кв.м, розташованого за адресою: вул. Шевченка, 33, с. Надіїв, Калуський район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– будівля котельні, площею 84,8 кв.м, розташованого за адресою: вул. Шевченка, 33, с. Надіїв. Калуський район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3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ЛЕНЕТ"</w:t>
            </w:r>
          </w:p>
        </w:tc>
        <w:tc>
          <w:p>
            <w:pPr>
              <w:pStyle w:val="Compact"/>
              <w:jc w:val="left"/>
            </w:pPr>
            <w:r>
              <w:t xml:space="preserve">1 023,16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8:54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13,90 грн (шістсот тринадцять гривень 90 копійок), у т.ч. ПДВ</w:t>
      </w:r>
      <w:r>
        <w:t xml:space="preserve"> </w:t>
      </w:r>
      <w:r>
        <w:t xml:space="preserve">1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09,26 грн (чотириста дев'ять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ПЛЕНЕТ", ЄДРПОУ: 386859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27:39Z</dcterms:created>
  <dcterms:modified xsi:type="dcterms:W3CDTF">2024-05-06T12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